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7DF33" w14:textId="0ECBCBA2" w:rsidR="00564C28" w:rsidRDefault="00564C28" w:rsidP="00564C28">
      <w:pPr>
        <w:rPr>
          <w:b/>
          <w:sz w:val="30"/>
          <w:szCs w:val="30"/>
        </w:rPr>
      </w:pPr>
      <w:r>
        <w:rPr>
          <w:b/>
          <w:sz w:val="30"/>
          <w:szCs w:val="30"/>
        </w:rPr>
        <w:t>Transcript of "Brahe"</w:t>
      </w:r>
    </w:p>
    <w:p w14:paraId="6C6A8290" w14:textId="77777777" w:rsidR="00564C28" w:rsidRDefault="00564C28" w:rsidP="00564C28">
      <w:pPr>
        <w:rPr>
          <w:b/>
        </w:rPr>
      </w:pPr>
      <w:r>
        <w:rPr>
          <w:b/>
        </w:rPr>
        <w:t>In: Interviewer</w:t>
      </w:r>
    </w:p>
    <w:p w14:paraId="4D1FC2C0" w14:textId="77777777" w:rsidR="00564C28" w:rsidRPr="00243BF9" w:rsidRDefault="00564C28" w:rsidP="00564C28">
      <w:pPr>
        <w:rPr>
          <w:b/>
        </w:rPr>
      </w:pPr>
      <w:r>
        <w:rPr>
          <w:b/>
        </w:rPr>
        <w:t>R: Respondent</w:t>
      </w:r>
    </w:p>
    <w:p w14:paraId="567F2414" w14:textId="77777777" w:rsidR="00564C28" w:rsidRDefault="00564C28" w:rsidP="00564C28"/>
    <w:p w14:paraId="49AA2F0B" w14:textId="77777777" w:rsidR="00BB0B3A" w:rsidRDefault="00564C28" w:rsidP="00564C28">
      <w:pPr>
        <w:rPr>
          <w:i/>
          <w:iCs/>
        </w:rPr>
      </w:pPr>
      <w:r w:rsidRPr="006D4E5F">
        <w:rPr>
          <w:i/>
          <w:iCs/>
          <w:highlight w:val="green"/>
        </w:rPr>
        <w:t>Ultrasound, 00: 08-00: 32</w:t>
      </w:r>
      <w:r w:rsidR="00C55B0A">
        <w:rPr>
          <w:i/>
          <w:iCs/>
        </w:rPr>
        <w:t xml:space="preserve"> </w:t>
      </w:r>
    </w:p>
    <w:p w14:paraId="6697F56B" w14:textId="62A548B2" w:rsidR="00564C28" w:rsidRPr="006D4E5F" w:rsidRDefault="00BB0B3A" w:rsidP="00564C28">
      <w:pPr>
        <w:rPr>
          <w:i/>
          <w:iCs/>
        </w:rPr>
      </w:pPr>
      <w:r>
        <w:rPr>
          <w:i/>
          <w:iCs/>
        </w:rPr>
        <w:t xml:space="preserve">Stimulus: </w:t>
      </w:r>
      <w:r w:rsidR="00C55B0A">
        <w:rPr>
          <w:i/>
          <w:iCs/>
        </w:rPr>
        <w:t>[125 Hz, Brush, 1]</w:t>
      </w:r>
    </w:p>
    <w:p w14:paraId="6EAF081F" w14:textId="77777777" w:rsidR="00564C28" w:rsidRDefault="00564C28" w:rsidP="00564C28"/>
    <w:p w14:paraId="559B208E" w14:textId="7B09E78C" w:rsidR="00564C28" w:rsidRDefault="00564C28" w:rsidP="00564C28">
      <w:r>
        <w:t>I. Cool. So if you take the headphones off, perfect. So what? What do you think?</w:t>
      </w:r>
    </w:p>
    <w:p w14:paraId="3B3CD535" w14:textId="77777777" w:rsidR="00564C28" w:rsidRDefault="00564C28" w:rsidP="00564C28"/>
    <w:p w14:paraId="27CC2221" w14:textId="672C1E5D" w:rsidR="00564C28" w:rsidRDefault="00564C28" w:rsidP="00564C28">
      <w:r>
        <w:t>R. Well, you feel such a stimulus that starts down at the root of the hand, and then it moves like that up over the hand and over the fingers, so that it starts like further inside the arm, or on the hand, and then it moves outwards in such a fluid motion. Then it stops outside the end of the hand, and then it starts again inside the bottom. One has the feeling that it is such a bit, so it is almost such a line that is run across the hand. It is such a very local stimulus all over the hand, but one can say, yes, across the hand. So it… so it feels a bit like you would be able to get the same feeling if you had a very thin such jet of air, you could move over something, it is such the same type of movement, I think.</w:t>
      </w:r>
    </w:p>
    <w:p w14:paraId="5D461797" w14:textId="77777777" w:rsidR="00564C28" w:rsidRDefault="00564C28" w:rsidP="00564C28"/>
    <w:p w14:paraId="6503E042" w14:textId="28929867" w:rsidR="00564C28" w:rsidRDefault="00564C28" w:rsidP="00564C28">
      <w:r>
        <w:t>I. Is it because you've experienced an air jet before, or is it because you think it could be the same?</w:t>
      </w:r>
    </w:p>
    <w:p w14:paraId="60BF2D19" w14:textId="77777777" w:rsidR="00564C28" w:rsidRDefault="00564C28" w:rsidP="00564C28"/>
    <w:p w14:paraId="21321238" w14:textId="6DFE187C" w:rsidR="00564C28" w:rsidRDefault="00564C28" w:rsidP="00564C28">
      <w:r>
        <w:t>R. No, but it's such a little, I think a little of such, what is it called, such as either modern hand dryer, ik '? Where do you get such an airblade, right? Where it almost, yes, where it breathes in such a completely flat, thin line across the hand. Yes. Where you stand and move your hands up and down in the same way. I think that's the feeling I'm thinking of, if I were to come up with the most concrete thing that is so comparable to that there.</w:t>
      </w:r>
    </w:p>
    <w:p w14:paraId="18F1A4AB" w14:textId="77777777" w:rsidR="00564C28" w:rsidRDefault="00564C28" w:rsidP="00564C28"/>
    <w:p w14:paraId="0947020D" w14:textId="7A7AB565" w:rsidR="00564C28" w:rsidRDefault="00564C28" w:rsidP="00564C28">
      <w:r>
        <w:t>I. Okay, yes.</w:t>
      </w:r>
    </w:p>
    <w:p w14:paraId="04265C9B" w14:textId="77777777" w:rsidR="00564C28" w:rsidRDefault="00564C28" w:rsidP="00564C28"/>
    <w:p w14:paraId="4EBB5C68" w14:textId="6F87EE29" w:rsidR="00564C28" w:rsidRDefault="00564C28" w:rsidP="00564C28">
      <w:r>
        <w:t>R. Maybe not quite as hard here as if one imagined it would blow water off the hand. Yes. I think it has such a little, one might say, besides such a local feeling, then one has such a tingling sensation in general, when, in, in the hand, when one holds the hand in over.</w:t>
      </w:r>
    </w:p>
    <w:p w14:paraId="04D4E12B" w14:textId="77777777" w:rsidR="00564C28" w:rsidRDefault="00564C28" w:rsidP="00564C28"/>
    <w:p w14:paraId="75CEEADC" w14:textId="790795D6" w:rsidR="00564C28" w:rsidRDefault="00564C28" w:rsidP="00564C28">
      <w:r>
        <w:t>I. If you were to describe it to some others who had not tried this feeling before. So what would you say to them?</w:t>
      </w:r>
    </w:p>
    <w:p w14:paraId="1E14FBA0" w14:textId="77777777" w:rsidR="00564C28" w:rsidRDefault="00564C28" w:rsidP="00564C28"/>
    <w:p w14:paraId="2605ECCA" w14:textId="70FB9342" w:rsidR="00564C28" w:rsidRDefault="00564C28" w:rsidP="00564C28">
      <w:r>
        <w:t>R. Well… So it fits very well with that I would say that it feels a bit like such a slightly slack airblade, ik 'as you stand and run your hand up and down through where you just keep your hand still instead of , Yes. And then at the same time this little thing like that, yes, this little tingling sensation that I do not think I have experienced, that is, anywhere else right, there is no such concrete reference that one has experienced in the same, yes… So I'll probably describe it a bit like that… yes, it's a bit weird, isn't it? Simultaneously. You are, that is, just that feeling of holding your hand still somewhere, and then there is some emotion moving around on your hand.</w:t>
      </w:r>
    </w:p>
    <w:p w14:paraId="4C59B5AF" w14:textId="77777777" w:rsidR="00564C28" w:rsidRDefault="00564C28" w:rsidP="00564C28"/>
    <w:p w14:paraId="289BCC2C" w14:textId="0FAC1247" w:rsidR="00564C28" w:rsidRDefault="00564C28" w:rsidP="00564C28">
      <w:r>
        <w:t>I. So it's a bit abstract somehow still?</w:t>
      </w:r>
    </w:p>
    <w:p w14:paraId="7BF48667" w14:textId="77777777" w:rsidR="00564C28" w:rsidRDefault="00564C28" w:rsidP="00564C28"/>
    <w:p w14:paraId="6ED51620" w14:textId="195ED2FD" w:rsidR="00564C28" w:rsidRDefault="00564C28" w:rsidP="00564C28">
      <w:r>
        <w:lastRenderedPageBreak/>
        <w:t>R. Yes. But it probably fits very well still, if one like, if you told me I should close my eyes and I should not sit in some special way, then it would be this feeling of such a, yes, the here much talked about airblade hand dryer which would be something I would try to guess.</w:t>
      </w:r>
    </w:p>
    <w:p w14:paraId="7FBEBB70" w14:textId="77777777" w:rsidR="00564C28" w:rsidRDefault="00564C28" w:rsidP="00564C28"/>
    <w:p w14:paraId="5329B498" w14:textId="6B7FE3DF" w:rsidR="00564C28" w:rsidRDefault="00564C28" w:rsidP="00564C28">
      <w:r>
        <w:t>I. Yes. And if you now think back on, well, now you felt the stimulus three times in a row, and if you try to think back on the first time you felt it versus the last time. When, then, does this image of the hand dryer appear? Is it at the beginning or is it more at the end of it? So, how does the sensation or feeling of this stimulus develop?</w:t>
      </w:r>
    </w:p>
    <w:p w14:paraId="0201FD45" w14:textId="77777777" w:rsidR="00564C28" w:rsidRDefault="00564C28" w:rsidP="00564C28"/>
    <w:p w14:paraId="215DEF93" w14:textId="33FCD830" w:rsidR="00564C28" w:rsidRDefault="00564C28" w:rsidP="00564C28">
      <w:r>
        <w:t xml:space="preserve">R. Well, I think it's coming really fast. Like, it's this one, like, the clutch I'm making, it may well come already the first time it runs through. I'm a little, I'm not quite sure if I somehow felt higher intensity the subsequent times, but it's because I'm a little in doubt, just that you kind of get more focus on, or become more focused on how, what happens on one’s hand, whether it matters to my experience of the intensity of the feeling. It could be. But one can say it was one, one can say, I felt no such, it was a very such, it was very completely the same like movement that came over the hand, there was no difference. </w:t>
      </w:r>
      <w:r w:rsidR="00CD233E" w:rsidRPr="00CD233E">
        <w:rPr>
          <w:highlight w:val="yellow"/>
        </w:rPr>
        <w:t>[Unclear, 07: 07-07: 09]</w:t>
      </w:r>
    </w:p>
    <w:p w14:paraId="2BBC9407" w14:textId="77777777" w:rsidR="00564C28" w:rsidRDefault="00564C28" w:rsidP="00564C28"/>
    <w:p w14:paraId="7C878ECE" w14:textId="36A8B236" w:rsidR="00564C28" w:rsidRDefault="00564C28" w:rsidP="00564C28">
      <w:r>
        <w:t>I. Cool. Are there any other things you think need to be mentioned in relation to this stimulus?</w:t>
      </w:r>
    </w:p>
    <w:p w14:paraId="777E72DD" w14:textId="77777777" w:rsidR="00564C28" w:rsidRDefault="00564C28" w:rsidP="00564C28"/>
    <w:p w14:paraId="49097634" w14:textId="63319A05" w:rsidR="00564C28" w:rsidRDefault="00564C28" w:rsidP="00564C28">
      <w:r>
        <w:t xml:space="preserve">R. </w:t>
      </w:r>
      <w:r w:rsidR="00CD233E" w:rsidRPr="00CD233E">
        <w:rPr>
          <w:i/>
          <w:iCs/>
        </w:rPr>
        <w:t xml:space="preserve">(pause for thought) </w:t>
      </w:r>
      <w:r w:rsidR="00CD233E">
        <w:t>No.</w:t>
      </w:r>
    </w:p>
    <w:p w14:paraId="0B0894B7" w14:textId="77777777" w:rsidR="00564C28" w:rsidRDefault="00564C28" w:rsidP="00564C28"/>
    <w:p w14:paraId="401DF30F" w14:textId="29DE568D" w:rsidR="00E44990" w:rsidRDefault="00E44990" w:rsidP="00E44990">
      <w:r>
        <w:t>I. Okay. It's completely fine. Shall we try a new one?</w:t>
      </w:r>
    </w:p>
    <w:p w14:paraId="58027006" w14:textId="77777777" w:rsidR="00E44990" w:rsidRDefault="00E44990" w:rsidP="00E44990"/>
    <w:p w14:paraId="70906D65" w14:textId="0C478538" w:rsidR="00E44990" w:rsidRDefault="00E44990" w:rsidP="00E44990">
      <w:r>
        <w:t>R. Yes.</w:t>
      </w:r>
    </w:p>
    <w:p w14:paraId="6FC1A603" w14:textId="2ECE6C58" w:rsidR="00E44990" w:rsidRDefault="00E44990" w:rsidP="00E44990"/>
    <w:p w14:paraId="401F2BE2" w14:textId="5F324C99" w:rsidR="00CD233E" w:rsidRDefault="00CD233E" w:rsidP="00E44990">
      <w:pPr>
        <w:rPr>
          <w:i/>
          <w:iCs/>
        </w:rPr>
      </w:pPr>
      <w:r w:rsidRPr="00CD233E">
        <w:rPr>
          <w:i/>
          <w:iCs/>
          <w:highlight w:val="green"/>
        </w:rPr>
        <w:t>Ultrasound, 07: 58-08: 24</w:t>
      </w:r>
    </w:p>
    <w:p w14:paraId="27B163A6" w14:textId="7F691189" w:rsidR="00BB0B3A" w:rsidRPr="00CD233E" w:rsidRDefault="00BB0B3A" w:rsidP="00E44990">
      <w:pPr>
        <w:rPr>
          <w:i/>
          <w:iCs/>
        </w:rPr>
      </w:pPr>
      <w:r>
        <w:rPr>
          <w:i/>
          <w:iCs/>
        </w:rPr>
        <w:t>Stimulus: [250 Hz, Point, 1]</w:t>
      </w:r>
    </w:p>
    <w:p w14:paraId="5A32113B" w14:textId="77777777" w:rsidR="00CD233E" w:rsidRDefault="00CD233E" w:rsidP="00E44990"/>
    <w:p w14:paraId="730AB7B3" w14:textId="068E60A5" w:rsidR="00E44990" w:rsidRDefault="00E44990" w:rsidP="00E44990">
      <w:r>
        <w:t>I. What do you think?</w:t>
      </w:r>
    </w:p>
    <w:p w14:paraId="7D363C8B" w14:textId="77777777" w:rsidR="00E44990" w:rsidRDefault="00E44990" w:rsidP="00E44990"/>
    <w:p w14:paraId="24BD9DB4" w14:textId="57450DAD" w:rsidR="00E44990" w:rsidRDefault="00E44990" w:rsidP="00E44990">
      <w:r>
        <w:t>R. May you only try once?</w:t>
      </w:r>
    </w:p>
    <w:p w14:paraId="1957C9F3" w14:textId="77777777" w:rsidR="00E44990" w:rsidRDefault="00E44990" w:rsidP="00E44990"/>
    <w:p w14:paraId="57EB34A9" w14:textId="4A76F157" w:rsidR="00E44990" w:rsidRDefault="00E44990" w:rsidP="00E44990">
      <w:r>
        <w:t>I. Yes. Or they are here three times in a row.</w:t>
      </w:r>
    </w:p>
    <w:p w14:paraId="755018E0" w14:textId="77777777" w:rsidR="00E44990" w:rsidRDefault="00E44990" w:rsidP="00E44990"/>
    <w:p w14:paraId="1CD72F48" w14:textId="541039BA" w:rsidR="00E44990" w:rsidRDefault="00E44990" w:rsidP="00E44990">
      <w:r>
        <w:t xml:space="preserve">R. Yes, okay. Well then, it's such a one, in the middle of the hand, such a one, it's going to be the same place, the stimulus, and the… I still think one has this little feeling that such that it could be someone or something that breathed, maybe a little too concentrated this feeling that it is, but you have a feeling that there is a little area around the center of the stimulus, where you have a feeling that there is like some movement in the air, such a little breath-like. But otherwise it was such a, what can one say, a soft stimulus, one might well call it. So like, it was not very easy, nor was it very hard. I think I think last, the previous one, it was more intense in what can be said, in the stimulus. I think again, I have a bit of a hard time dominating, or identifying like that, if the intensity changes </w:t>
      </w:r>
      <w:r w:rsidR="00CD233E">
        <w:t>that much. If I had to make a bid this time, I would say it got lower, but I find that a little difficult to assess.</w:t>
      </w:r>
    </w:p>
    <w:p w14:paraId="063D91D6" w14:textId="77777777" w:rsidR="00E44990" w:rsidRDefault="00E44990" w:rsidP="00E44990"/>
    <w:p w14:paraId="03106675" w14:textId="0C926E81" w:rsidR="00E44990" w:rsidRDefault="00E44990" w:rsidP="00E44990">
      <w:r>
        <w:lastRenderedPageBreak/>
        <w:t>I. So, when does it get lower, is it from the first time you feel it?</w:t>
      </w:r>
    </w:p>
    <w:p w14:paraId="59AFB333" w14:textId="77777777" w:rsidR="00E26397" w:rsidRDefault="00E26397" w:rsidP="00E44990"/>
    <w:p w14:paraId="10AAA204" w14:textId="0BD2FA18" w:rsidR="00E44990" w:rsidRDefault="00E44990" w:rsidP="00E44990">
      <w:r>
        <w:t>R. Yes, so the third time should have been weaker than the first. Then you have the feeling that it, that is, even if you move the hand, it becomes as if it moves with it. You can find out. That is of course very good.</w:t>
      </w:r>
    </w:p>
    <w:p w14:paraId="7D161DDC" w14:textId="77777777" w:rsidR="00E44990" w:rsidRDefault="00E44990" w:rsidP="00E44990"/>
    <w:p w14:paraId="548479C8" w14:textId="7D0846E8" w:rsidR="00E44990" w:rsidRDefault="00E44990" w:rsidP="00E44990">
      <w:r>
        <w:t>I. Is there anything you think it reminds you of? Have you tried this, being stimulated that way before?</w:t>
      </w:r>
    </w:p>
    <w:p w14:paraId="7940C70B" w14:textId="77777777" w:rsidR="00E44990" w:rsidRDefault="00E44990" w:rsidP="00E44990"/>
    <w:p w14:paraId="4520E596" w14:textId="4CCD1E53" w:rsidR="00E44990" w:rsidRDefault="00E44990" w:rsidP="00E44990">
      <w:r>
        <w:t>R. I think I think it's hard. Not in the same way that I had a reference before. I think this feeling, it's more… It's because it's the combination of having this feeling that there's some breathing around, and then somehow something more solid inside the middle , but which is not really hard. So if I were to compare it with, for example, if you put something on, of metal for example, into the same point, then you would clearly feel that it was a harder object you were working on. And at the same time is it not like that… it is not either because you have a feeling that the stimulus, that it is something you would be able to press flat, I think. It's just like such a soft, yes a soft such touch somehow, one so combined with that there, like a little such air ring one has around, so I do not think I have such a good reference to, what could just as well be felt in the same way. But if I had to come up with something, it would be something like that, that is, such light pressure in such a concentrated area of something that is not so very hard. So maybe such a little rubbery? Yeah Al that sounds pretty crap to me, Looks like BT aint for me either, Looks like BT aint for me either, Looks like BT aint for me either. Yes.</w:t>
      </w:r>
    </w:p>
    <w:p w14:paraId="1A14773F" w14:textId="77777777" w:rsidR="00E44990" w:rsidRDefault="00E44990" w:rsidP="00E44990"/>
    <w:p w14:paraId="1E2F77DE" w14:textId="0080ABB7" w:rsidR="00E44990" w:rsidRDefault="00E44990" w:rsidP="00E44990">
      <w:r>
        <w:t>I. And if now you were to describe it to some others who have not tried it before?</w:t>
      </w:r>
    </w:p>
    <w:p w14:paraId="1E163A2B" w14:textId="77777777" w:rsidR="00E44990" w:rsidRDefault="00E44990" w:rsidP="00E44990"/>
    <w:p w14:paraId="55C25824" w14:textId="4CEEF40E" w:rsidR="00E44990" w:rsidRDefault="00E44990" w:rsidP="00E44990">
      <w:r>
        <w:t>R. Well, then it becomes something like that that you have to press something like that. If you now had such a vacuum cleaner with such a small soft nap at the end, ik ', of the tube, then you have such an idea that you could press it a little into your hand, at the same time as some air was sucked like that. in right around where the pressure was. Yes.</w:t>
      </w:r>
    </w:p>
    <w:p w14:paraId="1BBC32B9" w14:textId="77777777" w:rsidR="00E44990" w:rsidRDefault="00E44990" w:rsidP="00E44990"/>
    <w:p w14:paraId="1DF2AE4A" w14:textId="317AFE5B" w:rsidR="00E44990" w:rsidRDefault="00E44990" w:rsidP="00E44990">
      <w:r>
        <w:t>I. It sounds like a funky vacuum cleaner.</w:t>
      </w:r>
    </w:p>
    <w:p w14:paraId="02150083" w14:textId="77777777" w:rsidR="00E44990" w:rsidRDefault="00E44990" w:rsidP="00E44990"/>
    <w:p w14:paraId="7AC15AD5" w14:textId="6245F158" w:rsidR="00E44990" w:rsidRDefault="00E44990" w:rsidP="00E44990">
      <w:r>
        <w:t>R. Yes, but it is. I do not like, there is not like that someone, I think it is harder to come up with such a clear, so… Because, so you can say, without this feeling of air moving, then you would, so I just wanted to say it was such an easy but such an exact stimulus somewhere, as if someone was touching you like that and pressing in there, that place on hand. Yes.</w:t>
      </w:r>
    </w:p>
    <w:p w14:paraId="66C694E4" w14:textId="77777777" w:rsidR="00E44990" w:rsidRDefault="00E44990" w:rsidP="00E44990"/>
    <w:p w14:paraId="6B4AD4CE" w14:textId="76162A2A" w:rsidR="00E44990" w:rsidRDefault="00E44990" w:rsidP="00E44990">
      <w:r>
        <w:t>I. It makes sense in my head.</w:t>
      </w:r>
    </w:p>
    <w:p w14:paraId="30D2C4D8" w14:textId="77777777" w:rsidR="00E44990" w:rsidRDefault="00E44990" w:rsidP="00E44990"/>
    <w:p w14:paraId="20D65C6D" w14:textId="623F9AC9" w:rsidR="00E44990" w:rsidRDefault="00E44990" w:rsidP="00E44990">
      <w:r>
        <w:t>R. Yes.</w:t>
      </w:r>
    </w:p>
    <w:p w14:paraId="5AA47FC9" w14:textId="77777777" w:rsidR="00E44990" w:rsidRDefault="00E44990" w:rsidP="00E44990"/>
    <w:p w14:paraId="73C73914" w14:textId="1CBA8907" w:rsidR="00E44990" w:rsidRDefault="00E44990" w:rsidP="00E44990">
      <w:r>
        <w:t xml:space="preserve">I. </w:t>
      </w:r>
      <w:r w:rsidR="006A2AFC">
        <w:t>Yes, so…</w:t>
      </w:r>
    </w:p>
    <w:p w14:paraId="3CE5A628" w14:textId="77777777" w:rsidR="00E44990" w:rsidRDefault="00E44990" w:rsidP="00E44990"/>
    <w:p w14:paraId="512429F7" w14:textId="508201C6" w:rsidR="00E44990" w:rsidRDefault="00E44990" w:rsidP="00E44990">
      <w:r>
        <w:t xml:space="preserve">R. And yes… so what I think I say is that you can maybe somehow differentiate the feeling, depending on whether you really think and feel in such an area around, or if you are just pay </w:t>
      </w:r>
      <w:r>
        <w:lastRenderedPageBreak/>
        <w:t>attention to such a dominant stimulus, which is this feeling that there is someone who is such a dot in such a precise area on you. So it could be that you had, well, put your hand on top of something that just stuck up right there, right? But something soft, yes. I do not know if I can come up with, I probably can not come up with any more precise example of what it could be.</w:t>
      </w:r>
    </w:p>
    <w:p w14:paraId="736AD5F9" w14:textId="77777777" w:rsidR="00E44990" w:rsidRDefault="00E44990" w:rsidP="00E44990"/>
    <w:p w14:paraId="649FAB37" w14:textId="4FD2E696" w:rsidR="00E44990" w:rsidRDefault="00E44990" w:rsidP="00E44990">
      <w:r>
        <w:t>I. You do not need that either, that's perfectly fair. Are there any other things you would like to get rid of in relation to this stimulus?</w:t>
      </w:r>
    </w:p>
    <w:p w14:paraId="5C783D43" w14:textId="77777777" w:rsidR="00E44990" w:rsidRDefault="00E44990" w:rsidP="00E44990"/>
    <w:p w14:paraId="0BD31CD8" w14:textId="3EF1F4D5" w:rsidR="00E44990" w:rsidRDefault="00E44990" w:rsidP="00E44990">
      <w:r>
        <w:t>R. So just spontaneously, I did this time less, relative to the first time, so I noticed less of such a tingling sensation, I think. But it can also be just because you get used to it, I'm not quite sure. But it could well be.</w:t>
      </w:r>
    </w:p>
    <w:p w14:paraId="3D06345B" w14:textId="77777777" w:rsidR="00E44990" w:rsidRDefault="00E44990" w:rsidP="00E44990"/>
    <w:p w14:paraId="32134F24" w14:textId="7F373DBF" w:rsidR="00E44990" w:rsidRDefault="00E44990" w:rsidP="00E44990">
      <w:r>
        <w:t>I. Cool. If there is nothing else like it, then we can try to see if we can get one more.</w:t>
      </w:r>
    </w:p>
    <w:p w14:paraId="29CFE7E1" w14:textId="77777777" w:rsidR="00E44990" w:rsidRDefault="00E44990" w:rsidP="00E44990"/>
    <w:p w14:paraId="27FF6760" w14:textId="67DDFC65" w:rsidR="00E44990" w:rsidRDefault="00E44990" w:rsidP="00E44990">
      <w:r>
        <w:t>R. Yes. I do not know if it's still on this one?</w:t>
      </w:r>
    </w:p>
    <w:p w14:paraId="0C2D900A" w14:textId="4A28AE38" w:rsidR="00E44990" w:rsidRDefault="00E44990" w:rsidP="00E44990"/>
    <w:p w14:paraId="15B07A08" w14:textId="47B143B7" w:rsidR="00143F07" w:rsidRDefault="00143F07" w:rsidP="00E44990">
      <w:r>
        <w:t>I. That should be it.</w:t>
      </w:r>
    </w:p>
    <w:p w14:paraId="767F9DFE" w14:textId="77777777" w:rsidR="00143F07" w:rsidRDefault="00143F07" w:rsidP="00E44990"/>
    <w:p w14:paraId="56ABBC3F" w14:textId="325DA267" w:rsidR="00143F07" w:rsidRDefault="00143F07" w:rsidP="00E44990">
      <w:r>
        <w:t>R. Okay.</w:t>
      </w:r>
    </w:p>
    <w:p w14:paraId="229C6F6B" w14:textId="77777777" w:rsidR="00143F07" w:rsidRDefault="00143F07" w:rsidP="00E44990"/>
    <w:p w14:paraId="593EC0F0" w14:textId="64557104" w:rsidR="00143F07" w:rsidRDefault="00143F07" w:rsidP="00E44990">
      <w:pPr>
        <w:rPr>
          <w:i/>
          <w:iCs/>
        </w:rPr>
      </w:pPr>
      <w:r w:rsidRPr="00143F07">
        <w:rPr>
          <w:i/>
          <w:iCs/>
          <w:highlight w:val="green"/>
        </w:rPr>
        <w:t>Ultrasound, 16: 32-16: 58</w:t>
      </w:r>
    </w:p>
    <w:p w14:paraId="3CDD9918" w14:textId="3321EE71" w:rsidR="00E0448E" w:rsidRPr="00143F07" w:rsidRDefault="00E0448E" w:rsidP="00E44990">
      <w:pPr>
        <w:rPr>
          <w:i/>
          <w:iCs/>
        </w:rPr>
      </w:pPr>
      <w:r>
        <w:rPr>
          <w:i/>
          <w:iCs/>
        </w:rPr>
        <w:t xml:space="preserve">Stimulus: [125 Hz, Circle, </w:t>
      </w:r>
      <w:r w:rsidR="00B1145E">
        <w:rPr>
          <w:i/>
          <w:iCs/>
        </w:rPr>
        <w:t>8</w:t>
      </w:r>
      <w:r>
        <w:rPr>
          <w:i/>
          <w:iCs/>
        </w:rPr>
        <w:t>]</w:t>
      </w:r>
    </w:p>
    <w:p w14:paraId="32FA2C3A" w14:textId="26EA33CF" w:rsidR="00143F07" w:rsidRDefault="00143F07" w:rsidP="00E44990"/>
    <w:p w14:paraId="01D24B98" w14:textId="4A4D225D" w:rsidR="00143F07" w:rsidRDefault="00143F07" w:rsidP="00E44990">
      <w:r>
        <w:t xml:space="preserve">R. Yes. It was such a rotating stimulus that drove like that, what can you say, it ran like that a little over the palm of your hand, and at one point it came in like that again a little higher up. Yes, so it ran like out, like that between index finger and thumb, and then it came in again like up on the index finger and ran in such circles. It drove around pretty fast. And… I still think one has this little feeling that there is some breath associated with it, somehow. But it was such a fairly light stimulus, I would say, well like that, it was not as well, it did not seem as concentrated, but it could also be, it's just because it went, well, it was faster, so there was more movement in this stimulus. But yes, one had like a feeling that it ran some laps where it just </w:t>
      </w:r>
      <w:r w:rsidR="00FA7779" w:rsidRPr="00FA7779">
        <w:rPr>
          <w:highlight w:val="yellow"/>
        </w:rPr>
        <w:t xml:space="preserve">"huit, huit, huit" [mimicking the movement with a sound, 18:39] </w:t>
      </w:r>
      <w:r w:rsidR="00FA7779">
        <w:t>.</w:t>
      </w:r>
    </w:p>
    <w:p w14:paraId="5A1401C6" w14:textId="77777777" w:rsidR="00143F07" w:rsidRDefault="00143F07" w:rsidP="00E44990"/>
    <w:p w14:paraId="4AFB9205" w14:textId="647BFB6A" w:rsidR="00E44990" w:rsidRDefault="00E44990" w:rsidP="00E44990">
      <w:r>
        <w:t>I. Is there anything less about it?</w:t>
      </w:r>
    </w:p>
    <w:p w14:paraId="301DA11C" w14:textId="77777777" w:rsidR="00E44990" w:rsidRDefault="00E44990" w:rsidP="00E44990"/>
    <w:p w14:paraId="7BBA7A19" w14:textId="0A286B88" w:rsidR="00E44990" w:rsidRDefault="00E44990" w:rsidP="00E44990">
      <w:r>
        <w:t xml:space="preserve">R. I think… it could be something if now man, where one stands like that and runs the palm around on someone so hard and a little like that, not so very sharp, but pointed flat. I imagine a little so much, so if now you had almost such a, yes, almost just, I imagine a little such a gear lever, where you just run the palm over the top - such a little pointed one of a kind. But then I could too, then I also imagined something like where </w:t>
      </w:r>
      <w:r w:rsidR="00EB1A4E">
        <w:t xml:space="preserve">you could stand, let's say, with a key in your hand and just like that, it ran around a bit in the palm of your hand </w:t>
      </w:r>
      <w:r w:rsidR="00760910">
        <w:t>, then you would also, that is, where you like such a little rotating , it could also be something like that, where if you stood and were such a little restless and somehow stood and made something with your hands, whatever you do.</w:t>
      </w:r>
    </w:p>
    <w:p w14:paraId="3BEB0380" w14:textId="77777777" w:rsidR="00E44990" w:rsidRDefault="00E44990" w:rsidP="00E44990"/>
    <w:p w14:paraId="41F20710" w14:textId="227172B1" w:rsidR="00E44990" w:rsidRDefault="00E44990" w:rsidP="00E44990">
      <w:r>
        <w:t>I. Is the key also pointed like the gear lever?</w:t>
      </w:r>
    </w:p>
    <w:p w14:paraId="7D05C82D" w14:textId="77777777" w:rsidR="00E44990" w:rsidRDefault="00E44990" w:rsidP="00E44990"/>
    <w:p w14:paraId="61DD5E9B" w14:textId="681B0395" w:rsidR="00E44990" w:rsidRDefault="00E44990" w:rsidP="00E44990">
      <w:r>
        <w:t>R. Yes, you do not have the feeling, that is, you do not have the feeling that it is something like that, yes, you do not have the feeling that it is something sharp, you do not have it. So that way you can say that the key is… so it would at least have to be with a very loose hand. Well, it is not such a tearing sensation. It is one, it is… but one has the feeling that it is like a very concentrated touch. That's why I thought of the key, I think, yes.</w:t>
      </w:r>
    </w:p>
    <w:p w14:paraId="04834EAF" w14:textId="77777777" w:rsidR="00E44990" w:rsidRDefault="00E44990" w:rsidP="00E44990"/>
    <w:p w14:paraId="3C6E320B" w14:textId="65E40F09" w:rsidR="00E44990" w:rsidRDefault="00E44990" w:rsidP="00E44990">
      <w:r>
        <w:t>I. Is this also the image, ie with the key or gear lever, that you would use when describing it to someone else, or?</w:t>
      </w:r>
    </w:p>
    <w:p w14:paraId="6A8298C0" w14:textId="77777777" w:rsidR="00E44990" w:rsidRDefault="00E44990" w:rsidP="00E44990"/>
    <w:p w14:paraId="2F2AE5E7" w14:textId="700C09C2" w:rsidR="00E44990" w:rsidRDefault="00E44990" w:rsidP="00E44990">
      <w:r>
        <w:t>R. Yeah, I think so, the easiest way to explain it, it would be something like that with, well, if you were just standing and running something around in your own palm, kind of, yeah. Like, for example, yes, such a… stood and ran a key around with such a light hand, perhaps, in your own palm.</w:t>
      </w:r>
    </w:p>
    <w:p w14:paraId="1BC294D4" w14:textId="77777777" w:rsidR="00E44990" w:rsidRDefault="00E44990" w:rsidP="00E44990"/>
    <w:p w14:paraId="12D44E8D" w14:textId="3622F1DF" w:rsidR="00E44990" w:rsidRDefault="00E44990" w:rsidP="00E44990">
      <w:r>
        <w:t>I. Is there anything else you think about this stimulus?</w:t>
      </w:r>
    </w:p>
    <w:p w14:paraId="75D64046" w14:textId="77777777" w:rsidR="00E44990" w:rsidRDefault="00E44990" w:rsidP="00E44990"/>
    <w:p w14:paraId="376CC174" w14:textId="0364C888" w:rsidR="00E44990" w:rsidRPr="00760910" w:rsidRDefault="00E44990" w:rsidP="00E44990">
      <w:pPr>
        <w:rPr>
          <w:i/>
          <w:iCs/>
        </w:rPr>
      </w:pPr>
      <w:r>
        <w:t xml:space="preserve">R. Yes, now I just come to mind, it could also be, for example, if now you were sitting with a pen, like, it is not quite as sharp as a key, so it would probably in fact be more accurate . Yes. But still, one might say, with such an edge. Not with anything flat. So saw such the edge of a ballpoint pen. It's just because, it's not quite, the plastic it just makes a difference, it gives a slightly better picture, yes. </w:t>
      </w:r>
      <w:r w:rsidR="00760910">
        <w:rPr>
          <w:i/>
          <w:iCs/>
        </w:rPr>
        <w:t>(It can be heard that the respondent is sitting with a pen in his hand.)</w:t>
      </w:r>
    </w:p>
    <w:p w14:paraId="62465B13" w14:textId="77777777" w:rsidR="00E44990" w:rsidRDefault="00E44990" w:rsidP="00E44990"/>
    <w:p w14:paraId="4020E33C" w14:textId="0CF97055" w:rsidR="00E44990" w:rsidRDefault="00E44990" w:rsidP="00E44990">
      <w:r>
        <w:t>I. It was the perfect pen.</w:t>
      </w:r>
    </w:p>
    <w:p w14:paraId="48BA4DE3" w14:textId="77777777" w:rsidR="00E44990" w:rsidRDefault="00E44990" w:rsidP="00E44990"/>
    <w:p w14:paraId="2E4AD62E" w14:textId="7F50C7A6" w:rsidR="00E44990" w:rsidRDefault="00E44990" w:rsidP="00E44990">
      <w:r>
        <w:t>R. Yes, that's it.</w:t>
      </w:r>
    </w:p>
    <w:p w14:paraId="08077EF4" w14:textId="77777777" w:rsidR="00E44990" w:rsidRDefault="00E44990" w:rsidP="00E44990"/>
    <w:p w14:paraId="229DFAC2" w14:textId="0E4C40F8" w:rsidR="00E44990" w:rsidRDefault="00E44990" w:rsidP="00E44990">
      <w:r>
        <w:t>I. And how is it, when do you start thinking that it's sharp when you kind of feel it? Is it from the beginning, that is, from the first time, that you feel the stimulus, or is it?</w:t>
      </w:r>
    </w:p>
    <w:p w14:paraId="21A9AD16" w14:textId="77777777" w:rsidR="00E44990" w:rsidRDefault="00E44990" w:rsidP="00E44990"/>
    <w:p w14:paraId="0561D8D9" w14:textId="0A069E08" w:rsidR="00E44990" w:rsidRDefault="00E44990" w:rsidP="00E44990">
      <w:r>
        <w:t>R. It's probably like that a second time. It's like the first time there you were a little more, I was a little more surprised by this stimulus than by the previous two, and I think it's because it kind of goes a little faster, so you have a little harder to just perceive exactly what it is that is happening out of hand, somehow.</w:t>
      </w:r>
    </w:p>
    <w:p w14:paraId="15C8A49F" w14:textId="77777777" w:rsidR="00E44990" w:rsidRDefault="00E44990" w:rsidP="00E44990"/>
    <w:p w14:paraId="4D602C8C" w14:textId="220F9C59" w:rsidR="00E44990" w:rsidRDefault="00E44990" w:rsidP="00E44990">
      <w:r>
        <w:t>I. Yes.</w:t>
      </w:r>
    </w:p>
    <w:p w14:paraId="7D99C6F4" w14:textId="77777777" w:rsidR="00E44990" w:rsidRDefault="00E44990" w:rsidP="00E44990"/>
    <w:p w14:paraId="0F728584" w14:textId="0C8558BC" w:rsidR="00E44990" w:rsidRDefault="00E44990" w:rsidP="00E44990">
      <w:r>
        <w:t>R. Probably partly because, that is, that they are just not connected to anything visual, I think.</w:t>
      </w:r>
    </w:p>
    <w:p w14:paraId="3778CAA2" w14:textId="77777777" w:rsidR="00E44990" w:rsidRDefault="00E44990" w:rsidP="00E44990"/>
    <w:p w14:paraId="30026CBD" w14:textId="163992DD" w:rsidR="00E44990" w:rsidRPr="00760910" w:rsidRDefault="00E44990" w:rsidP="00E44990">
      <w:r w:rsidRPr="00760910">
        <w:rPr>
          <w:lang w:val="en-US"/>
        </w:rPr>
        <w:t xml:space="preserve">I. Okay, cool. </w:t>
      </w:r>
      <w:r w:rsidR="00760910" w:rsidRPr="00760910">
        <w:t>But if nothing else?</w:t>
      </w:r>
    </w:p>
    <w:p w14:paraId="681257DD" w14:textId="77777777" w:rsidR="00E44990" w:rsidRPr="00760910" w:rsidRDefault="00E44990" w:rsidP="00E44990"/>
    <w:p w14:paraId="22C1A4E2" w14:textId="3461187B" w:rsidR="00E44990" w:rsidRDefault="00E44990" w:rsidP="00E44990">
      <w:r>
        <w:t xml:space="preserve">R. No, you can say, this is the first time you have had a clear feeling that it is something that just runs over the edge and then runs in again right away in the same place. So that's how it has been, compared to the first one, which kind of ran across the hand and then kind of stopped and then started again down at the bottom of the hand, so you can say it has been a more such a feeling of </w:t>
      </w:r>
      <w:r>
        <w:lastRenderedPageBreak/>
        <w:t>such a continuous movement in some way. And where you have the feeling that it's like, it's something that continues, so it's a movement that runs over your hand, then it runs over your hand, and then it runs over your hand again in the same like circle.</w:t>
      </w:r>
    </w:p>
    <w:p w14:paraId="79DF45A5" w14:textId="77777777" w:rsidR="00E44990" w:rsidRDefault="00E44990" w:rsidP="00E44990"/>
    <w:p w14:paraId="057FB917" w14:textId="2E087D1A" w:rsidR="00E44990" w:rsidRDefault="00E44990" w:rsidP="00E44990">
      <w:r>
        <w:t>I. Yes. Super. Shall we try another?</w:t>
      </w:r>
    </w:p>
    <w:p w14:paraId="0FEC5B6F" w14:textId="77777777" w:rsidR="00E44990" w:rsidRDefault="00E44990" w:rsidP="00E44990"/>
    <w:p w14:paraId="797C6E03" w14:textId="2960FF7B" w:rsidR="00E44990" w:rsidRDefault="00E44990" w:rsidP="00E44990">
      <w:r>
        <w:t>R. Yes, I think so.</w:t>
      </w:r>
    </w:p>
    <w:p w14:paraId="35956E3D" w14:textId="0935D19A" w:rsidR="00E44990" w:rsidRDefault="00E44990" w:rsidP="00E44990"/>
    <w:p w14:paraId="70B6B218" w14:textId="4184341D" w:rsidR="00F4600D" w:rsidRDefault="00F4600D" w:rsidP="00E44990">
      <w:pPr>
        <w:rPr>
          <w:i/>
          <w:iCs/>
        </w:rPr>
      </w:pPr>
      <w:r w:rsidRPr="00F4600D">
        <w:rPr>
          <w:i/>
          <w:iCs/>
          <w:highlight w:val="green"/>
        </w:rPr>
        <w:t>Ultrasound, 24: 50-25: 16</w:t>
      </w:r>
    </w:p>
    <w:p w14:paraId="07D01EB2" w14:textId="72A2E563" w:rsidR="00294C40" w:rsidRPr="00F4600D" w:rsidRDefault="00294C40" w:rsidP="00E44990">
      <w:pPr>
        <w:rPr>
          <w:i/>
          <w:iCs/>
        </w:rPr>
      </w:pPr>
      <w:r>
        <w:rPr>
          <w:i/>
          <w:iCs/>
        </w:rPr>
        <w:t xml:space="preserve">Stimulus: [16 Hz, Point, </w:t>
      </w:r>
      <w:r w:rsidR="00B1145E">
        <w:rPr>
          <w:i/>
          <w:iCs/>
        </w:rPr>
        <w:t>8</w:t>
      </w:r>
      <w:r>
        <w:rPr>
          <w:i/>
          <w:iCs/>
        </w:rPr>
        <w:t>]</w:t>
      </w:r>
    </w:p>
    <w:p w14:paraId="65C2FA59" w14:textId="4B7E0664" w:rsidR="00F4600D" w:rsidRDefault="00F4600D" w:rsidP="00E44990"/>
    <w:p w14:paraId="3CC7FB53" w14:textId="414BA804" w:rsidR="00EA3238" w:rsidRDefault="00EA3238" w:rsidP="00E44990">
      <w:r>
        <w:t>R. Well it was such a pulsating stimulus. You still have such a feeling that some air is being blown around the hand in connection with it pulsating like that. You also have the feeling that it's a little more like this tingling sensation, but that it's like that, that even in those pulses there is like such a vibration, almost, in the stimulus or what you feel. Then it becomes the same place, it is like that in the middle, yes not like that completely, but like that about in the middle of the hand, like that around. But well, you could say it's very much like that, so it does not move. It's the same place it hits. And I could not feel any difference between each round.</w:t>
      </w:r>
    </w:p>
    <w:p w14:paraId="66AE8DDA" w14:textId="77777777" w:rsidR="00EA3238" w:rsidRDefault="00EA3238" w:rsidP="00E44990"/>
    <w:p w14:paraId="40B2EB75" w14:textId="7D0D1845" w:rsidR="00E44990" w:rsidRDefault="00E44990" w:rsidP="00E44990">
      <w:r>
        <w:t>I. Is there a picture or a feeling or something you have experienced before that reminds you of this?</w:t>
      </w:r>
    </w:p>
    <w:p w14:paraId="2AFFC46B" w14:textId="77777777" w:rsidR="00E44990" w:rsidRDefault="00E44990" w:rsidP="00E44990"/>
    <w:p w14:paraId="311EF957" w14:textId="714D43D6" w:rsidR="00E44990" w:rsidRDefault="00E44990" w:rsidP="00E44990">
      <w:r>
        <w:t>R. So to start with, I thought a bit about something like that, whether you like, that is, if you like standing and like that, the hand moved quickly up and down and like pressed down on top of something. I think if you examine that feeling further like that, then it's like there is something that does not fit together, because then the feeling of this air around the hand, it must then come, before what is it called, the where the point stimulus comes, where the air has to stop, and then when you move the hand back up and remove the stimulus again, some air should come again. You have, of course, but that's not how it feels. It feels as if when it presses on the point, the air comes too. But it was just such a spontaneous thing you could think of, that is, if you stood and like that, yes.</w:t>
      </w:r>
    </w:p>
    <w:p w14:paraId="0C50487D" w14:textId="77777777" w:rsidR="00E44990" w:rsidRDefault="00E44990" w:rsidP="00E44990"/>
    <w:p w14:paraId="7EF99AA1" w14:textId="6B5CE627" w:rsidR="00E44990" w:rsidRDefault="00E44990" w:rsidP="00E44990">
      <w:r>
        <w:t>I. And almost pumped by hand?</w:t>
      </w:r>
    </w:p>
    <w:p w14:paraId="48AE0DAC" w14:textId="77777777" w:rsidR="00E44990" w:rsidRDefault="00E44990" w:rsidP="00E44990"/>
    <w:p w14:paraId="584F4AA3" w14:textId="1D67B364" w:rsidR="00E44990" w:rsidRDefault="00E44990" w:rsidP="00E44990">
      <w:r>
        <w:t>R. Yes. But then like was down like that and hit something, not so hard, but just like that you, yes…</w:t>
      </w:r>
    </w:p>
    <w:p w14:paraId="74EF302B" w14:textId="77777777" w:rsidR="00E44990" w:rsidRDefault="00E44990" w:rsidP="00E44990"/>
    <w:p w14:paraId="1717E37A" w14:textId="52C800AB" w:rsidR="00E44990" w:rsidRDefault="00E44990" w:rsidP="00E44990">
      <w:r>
        <w:t xml:space="preserve">I. </w:t>
      </w:r>
      <w:r w:rsidR="00EA3238">
        <w:t>That you just have time to touch it?</w:t>
      </w:r>
    </w:p>
    <w:p w14:paraId="0A7E6A8F" w14:textId="77777777" w:rsidR="00E44990" w:rsidRDefault="00E44990" w:rsidP="00E44990"/>
    <w:p w14:paraId="2ECA9C02" w14:textId="510F4B49" w:rsidR="00E44990" w:rsidRDefault="00E44990" w:rsidP="00E44990">
      <w:r>
        <w:t>R. Yes, that you just have time to touch it and then move your hand up again, yes.</w:t>
      </w:r>
    </w:p>
    <w:p w14:paraId="2DCFCB13" w14:textId="77777777" w:rsidR="00E44990" w:rsidRDefault="00E44990" w:rsidP="00E44990"/>
    <w:p w14:paraId="17AE6348" w14:textId="1AB33D4A" w:rsidR="00E44990" w:rsidRDefault="00E44990" w:rsidP="00E44990">
      <w:r>
        <w:t>I. To the last one you said it was sharp but not sharp. Would you also say that this one was pointed, or was it maybe a little softer or something?</w:t>
      </w:r>
    </w:p>
    <w:p w14:paraId="182390A8" w14:textId="77777777" w:rsidR="00E44990" w:rsidRDefault="00E44990" w:rsidP="00E44990"/>
    <w:p w14:paraId="27714C28" w14:textId="568C29F8" w:rsidR="00E44990" w:rsidRDefault="00E44990" w:rsidP="00E44990">
      <w:r>
        <w:t xml:space="preserve">R. I would say it was immediately softer and like a little bigger. I felt that it was, that is, that the area that was being pressed was larger, I think. Where you can say the first ones, the ones that </w:t>
      </w:r>
      <w:r>
        <w:lastRenderedPageBreak/>
        <w:t>have been like that, almost like that, some planes that have moved around either that circle or the very first one that you have felt, it has been very concentrated in the flat. And then there has been a time with the other, like point-feeling, where I think anyway, I think it was probably a little more concentrated. But I do not think it feels sharp here either. It does not feel really hard either. And it's a bit like the other point feeling, this with the feeling that if it's something you hit, it's either just just going down and touching, or also it's something that can kind of give in a little when you press it, ik '. So that it's not that much, it's not a piece of metal you strike on.</w:t>
      </w:r>
    </w:p>
    <w:p w14:paraId="40836D2D" w14:textId="77777777" w:rsidR="00E44990" w:rsidRDefault="00E44990" w:rsidP="00E44990"/>
    <w:p w14:paraId="75799CFF" w14:textId="165D32A9" w:rsidR="00BA1708" w:rsidRDefault="00BA1708" w:rsidP="00BA1708">
      <w:r>
        <w:t>I. No, it's more that rubber ball…</w:t>
      </w:r>
    </w:p>
    <w:p w14:paraId="5588D281" w14:textId="77777777" w:rsidR="00BA1708" w:rsidRDefault="00BA1708" w:rsidP="00BA1708"/>
    <w:p w14:paraId="7D00800B" w14:textId="0EAA676E" w:rsidR="00BA1708" w:rsidRDefault="00BA1708" w:rsidP="00BA1708">
      <w:r>
        <w:t>R. Yes.</w:t>
      </w:r>
    </w:p>
    <w:p w14:paraId="173D1664" w14:textId="77777777" w:rsidR="00BA1708" w:rsidRDefault="00BA1708" w:rsidP="00BA1708"/>
    <w:p w14:paraId="1D90BF7D" w14:textId="52CC31F4" w:rsidR="00BA1708" w:rsidRDefault="00BA1708" w:rsidP="00BA1708">
      <w:r>
        <w:t>I. If you were to describe it to someone else again, how, or what words would you put on it?</w:t>
      </w:r>
    </w:p>
    <w:p w14:paraId="550EEAFC" w14:textId="77777777" w:rsidR="00BA1708" w:rsidRDefault="00BA1708" w:rsidP="00BA1708"/>
    <w:p w14:paraId="3859B7D0" w14:textId="151DE1D8" w:rsidR="00BA1708" w:rsidRDefault="00BA1708" w:rsidP="00BA1708">
      <w:r>
        <w:t>R. But it will be a lot, so… I have a bit of the feeling that when I explain it to you here, I speak myself into a way of understanding it, and then I have already been given the answer to how I would try to explain it to someone else if i were to explain it to someone other than you. So, so yeah, something like moving your hand fast and then moving it down where you just hit one, so such a small area, but not so hard, but just straight down and hitting it, a point. Yes, that's probably the best I can think of, I think.</w:t>
      </w:r>
    </w:p>
    <w:p w14:paraId="64ED8079" w14:textId="77777777" w:rsidR="00BA1708" w:rsidRDefault="00BA1708" w:rsidP="00BA1708"/>
    <w:p w14:paraId="0666A0F7" w14:textId="01743ACB" w:rsidR="00BA1708" w:rsidRDefault="00BA1708" w:rsidP="00BA1708">
      <w:r>
        <w:t>I. That's perfectly fair. Are there any other things you think of when you think back on the stimulus?</w:t>
      </w:r>
    </w:p>
    <w:p w14:paraId="2A39D2A3" w14:textId="77777777" w:rsidR="00BA1708" w:rsidRDefault="00BA1708" w:rsidP="00BA1708"/>
    <w:p w14:paraId="075285D2" w14:textId="7A366245" w:rsidR="00BA1708" w:rsidRDefault="00BA1708" w:rsidP="00BA1708">
      <w:r>
        <w:t>R. No, so only this, as I also said, this with that it like that in the stimulus itself, you still have such a feeling of such light vibration, so it may not be quite the easiest to start with, but otherwise it may not have been fully expressed perhaps. There will also be some very well-set examples, ik ', but where you might hit something that is on top of a washing machine that is spinning, ik'. So it just shakes a little bit, so you can just feel it when you hit it. But that's probably not the most dominant feeling either. So I guess that's why it's slipped out of our conversation.</w:t>
      </w:r>
    </w:p>
    <w:p w14:paraId="03E46B29" w14:textId="77777777" w:rsidR="00BA1708" w:rsidRDefault="00BA1708" w:rsidP="00BA1708"/>
    <w:p w14:paraId="6CEFBB44" w14:textId="1F25E1E3" w:rsidR="00BA1708" w:rsidRDefault="00BA1708" w:rsidP="00BA1708">
      <w:r>
        <w:t>I. Yes.</w:t>
      </w:r>
    </w:p>
    <w:p w14:paraId="43F00275" w14:textId="77777777" w:rsidR="00BA1708" w:rsidRDefault="00BA1708" w:rsidP="00BA1708"/>
    <w:p w14:paraId="699B2BED" w14:textId="4AC366ED" w:rsidR="00BA1708" w:rsidRDefault="00BA1708" w:rsidP="00BA1708">
      <w:r>
        <w:t>R. Yes.</w:t>
      </w:r>
    </w:p>
    <w:p w14:paraId="00F112BF" w14:textId="77777777" w:rsidR="00BA1708" w:rsidRDefault="00BA1708" w:rsidP="00BA1708"/>
    <w:p w14:paraId="3B68CF3A" w14:textId="70C8052A" w:rsidR="00BA1708" w:rsidRDefault="00BA1708" w:rsidP="00BA1708">
      <w:r>
        <w:t xml:space="preserve">I. </w:t>
      </w:r>
      <w:r w:rsidR="002A747F">
        <w:t>So yes, it is very light and not so…</w:t>
      </w:r>
    </w:p>
    <w:p w14:paraId="3EE2B37F" w14:textId="77777777" w:rsidR="00BA1708" w:rsidRDefault="00BA1708" w:rsidP="00BA1708"/>
    <w:p w14:paraId="1A0CE2C2" w14:textId="437DF2FE" w:rsidR="00BA1708" w:rsidRDefault="00BA1708" w:rsidP="00BA1708">
      <w:r>
        <w:t>R. No, it's not very intense, it's just the kind where it's again… because you've in doubt whether it's because you kind of really sit and feel that you really feel it. Yes.</w:t>
      </w:r>
    </w:p>
    <w:p w14:paraId="7B63FB39" w14:textId="77777777" w:rsidR="00BA1708" w:rsidRDefault="00BA1708" w:rsidP="00BA1708"/>
    <w:p w14:paraId="45A9B63D" w14:textId="60E424EE" w:rsidR="00BA1708" w:rsidRDefault="00BA1708" w:rsidP="00BA1708">
      <w:r>
        <w:t>I. Cool. But if there is no more, then can we try the last one?</w:t>
      </w:r>
    </w:p>
    <w:p w14:paraId="1AC117CE" w14:textId="77777777" w:rsidR="00BA1708" w:rsidRDefault="00BA1708" w:rsidP="00BA1708"/>
    <w:p w14:paraId="7CBB04E9" w14:textId="0F0A52B8" w:rsidR="00BA1708" w:rsidRDefault="00BA1708" w:rsidP="00BA1708">
      <w:r>
        <w:t>R. Yes.</w:t>
      </w:r>
    </w:p>
    <w:p w14:paraId="2DB85F00" w14:textId="1A1408E7" w:rsidR="00BA1708" w:rsidRDefault="00BA1708" w:rsidP="00BA1708"/>
    <w:p w14:paraId="0DA65844" w14:textId="37C537B3" w:rsidR="00FC30B4" w:rsidRDefault="00FC30B4" w:rsidP="00BA1708">
      <w:pPr>
        <w:rPr>
          <w:i/>
          <w:iCs/>
        </w:rPr>
      </w:pPr>
      <w:r w:rsidRPr="00FC30B4">
        <w:rPr>
          <w:i/>
          <w:iCs/>
          <w:highlight w:val="green"/>
        </w:rPr>
        <w:t>Ultrasound, 33: 14-33: 40</w:t>
      </w:r>
    </w:p>
    <w:p w14:paraId="23F68EEB" w14:textId="50C62BD5" w:rsidR="00B1145E" w:rsidRPr="00FC30B4" w:rsidRDefault="00B1145E" w:rsidP="00BA1708">
      <w:pPr>
        <w:rPr>
          <w:i/>
          <w:iCs/>
        </w:rPr>
      </w:pPr>
      <w:r>
        <w:rPr>
          <w:i/>
          <w:iCs/>
        </w:rPr>
        <w:lastRenderedPageBreak/>
        <w:t>Stimulus: [250 Hz, Random, 8]</w:t>
      </w:r>
    </w:p>
    <w:p w14:paraId="0A649922" w14:textId="060B5433" w:rsidR="00FC30B4" w:rsidRDefault="00FC30B4" w:rsidP="00BA1708"/>
    <w:p w14:paraId="7BA9D6D4" w14:textId="2839DDA1" w:rsidR="00FC30B4" w:rsidRDefault="00FC30B4" w:rsidP="00FC30B4">
      <w:pPr>
        <w:tabs>
          <w:tab w:val="left" w:pos="7237"/>
        </w:tabs>
      </w:pPr>
      <w:r>
        <w:t xml:space="preserve">R. You feel, it's such a person, it moves around a lot, this stimulus. It comes around on pretty much the whole hand. Same pattern between each round </w:t>
      </w:r>
      <w:r>
        <w:tab/>
        <w:t xml:space="preserve">. Well, you have such an idea that it's like that, you have such an idea that it can be, well, if now you… It's a bit like some bubbles hitting one, maybe. I imagine most, as you know, if you only had your hand down in some jacuzzi like that, or something like that, some kind of stimulus like that comes moving around with some bubbles or some vortices. </w:t>
      </w:r>
      <w:r w:rsidR="00257C7B">
        <w:t>You still have that feeling of this air that somehow flows around the hand, but it becomes like that, so it does not feel like a soap bubble, well, well, well, there is more. It feels stronger than that. And also this one, so you almost feel like there is something that smokes up and such, and then it also vibrates a little for a little while after it has such, you can maybe almost say a bubble that almost jumps on the hand , and then it tingles a little afterwards, and then it moves on. But then again, it goes fast. So you only just reach "vvvvv"… Yes.</w:t>
      </w:r>
    </w:p>
    <w:p w14:paraId="6097A5A9" w14:textId="77777777" w:rsidR="00FC30B4" w:rsidRDefault="00FC30B4" w:rsidP="00BA1708"/>
    <w:p w14:paraId="15213C53" w14:textId="5C5C2F03" w:rsidR="00BA1708" w:rsidRDefault="00BA1708" w:rsidP="00BA1708">
      <w:r>
        <w:t>I. So, the jacuzzi you're talking about, and stick your hand into it. Why are you thinking about it? So, is it the movements of what it does, like "uh, it's like a bubble that somehow jumps on the hand", right?</w:t>
      </w:r>
    </w:p>
    <w:p w14:paraId="3713EDE8" w14:textId="77777777" w:rsidR="00BA1708" w:rsidRDefault="00BA1708" w:rsidP="00BA1708"/>
    <w:p w14:paraId="129AA823" w14:textId="1E8461E3" w:rsidR="00BA1708" w:rsidRDefault="00BA1708" w:rsidP="00BA1708">
      <w:r>
        <w:t>R. I think most of all, it's this with it moving around like that. That it's like you have the feeling that there's like a stimulus in that area, and then it ends. It does not just move. It ends, and then a new one comes somewhere else. So it's not like an object you run around on your hand, or, because then you would somehow be able to feel it all the time. So I think that's why I think it's like… that the hand kind of has to be some kind of medium where it's something new that hits it all the time, and then I just think it is what becomes the closest such reference to what is it that can be felt that way, I think. Yes.</w:t>
      </w:r>
    </w:p>
    <w:p w14:paraId="52310BCC" w14:textId="77777777" w:rsidR="00BA1708" w:rsidRDefault="00BA1708" w:rsidP="00BA1708"/>
    <w:p w14:paraId="3E9E7D15" w14:textId="383041C4" w:rsidR="00BA1708" w:rsidRDefault="00BA1708" w:rsidP="00BA1708">
      <w:r>
        <w:t>I. Is it also something you think you would use as a description if you were to say it to someone else?</w:t>
      </w:r>
    </w:p>
    <w:p w14:paraId="61315EA7" w14:textId="77777777" w:rsidR="00BA1708" w:rsidRDefault="00BA1708" w:rsidP="00BA1708"/>
    <w:p w14:paraId="3E090635" w14:textId="58DE6817" w:rsidR="00BA1708" w:rsidRDefault="00BA1708" w:rsidP="00BA1708">
      <w:r>
        <w:t xml:space="preserve">R. Yes, then I think such the simple description, it would be such a bit like if you put your hand over such an air bubble tube for a spa bath or a jacuzzi, yes. You can say, of course, it is not such a perfect match, so you do not have the feeling that your hand is being pushed upwards as you would, you have an idea of that, you would probably have, if </w:t>
      </w:r>
      <w:r w:rsidR="00AC5F4D">
        <w:t xml:space="preserve">there were some air bubbles trying to push themselves past </w:t>
      </w:r>
      <w:r w:rsidR="00FD239E">
        <w:t>. So there is somehow not as much, so you only feel it in the skin of the hand. You do not notice that there is such a force that pushes to the hand. And you would probably have expected that if you stuck your hand in such a lot of air bubbles in some water. Yes. But I think that would be the closest description I would be able to come up with.</w:t>
      </w:r>
    </w:p>
    <w:p w14:paraId="7B3FFB6A" w14:textId="77777777" w:rsidR="00BA1708" w:rsidRDefault="00BA1708" w:rsidP="00BA1708"/>
    <w:p w14:paraId="609CFB61" w14:textId="03FBBD02" w:rsidR="00BA1708" w:rsidRDefault="00BA1708" w:rsidP="00BA1708">
      <w:r>
        <w:t>I. Cool. Is there anything else you think should be included in the recording?</w:t>
      </w:r>
    </w:p>
    <w:p w14:paraId="0164AB68" w14:textId="77777777" w:rsidR="00BA1708" w:rsidRDefault="00BA1708" w:rsidP="00BA1708"/>
    <w:p w14:paraId="0E106F3B" w14:textId="429610DA" w:rsidR="00BA1708" w:rsidRDefault="00BA1708" w:rsidP="00BA1708">
      <w:r>
        <w:t xml:space="preserve">R. No, you can say, the only thing, that is, the one other, I have tried such a one here, there was also something with some bubbles, as far as I remember. That's maybe the only thought I can have about why I like, if I had to, so it's somehow, well then it should be because there was already an idea planted in my head that this thing , it can make that kind of stimulus, and therefore my </w:t>
      </w:r>
      <w:r>
        <w:lastRenderedPageBreak/>
        <w:t>thoughts are directed to it somehow. But I think now, I do not know, I do not think it feels like air bubbles.</w:t>
      </w:r>
    </w:p>
    <w:p w14:paraId="2787D1A0" w14:textId="77777777" w:rsidR="00BA1708" w:rsidRDefault="00BA1708" w:rsidP="00BA1708"/>
    <w:p w14:paraId="2081A608" w14:textId="48FDA6BA" w:rsidR="00BA1708" w:rsidRDefault="00BA1708" w:rsidP="00BA1708">
      <w:r>
        <w:t>I. No, exactly.</w:t>
      </w:r>
    </w:p>
    <w:p w14:paraId="28CB33E6" w14:textId="77777777" w:rsidR="00BA1708" w:rsidRDefault="00BA1708" w:rsidP="00BA1708"/>
    <w:p w14:paraId="1692B61E" w14:textId="46D1C6D5" w:rsidR="00BA1708" w:rsidRDefault="00BA1708" w:rsidP="00BA1708">
      <w:r>
        <w:t>R. It feels more like something down in water, and I do not remember it as if it were the same.</w:t>
      </w:r>
    </w:p>
    <w:p w14:paraId="15615788" w14:textId="77777777" w:rsidR="00BA1708" w:rsidRDefault="00BA1708" w:rsidP="00BA1708"/>
    <w:p w14:paraId="5267C832" w14:textId="73F2FF48" w:rsidR="00BA1708" w:rsidRDefault="00BA1708" w:rsidP="00BA1708">
      <w:r>
        <w:t>I. So the difference to that experience is maybe that it was not that powerful?</w:t>
      </w:r>
    </w:p>
    <w:p w14:paraId="727808CE" w14:textId="77777777" w:rsidR="00BA1708" w:rsidRDefault="00BA1708" w:rsidP="00BA1708"/>
    <w:p w14:paraId="01F6B8E2" w14:textId="3C8CA880" w:rsidR="00BA1708" w:rsidRDefault="00BA1708" w:rsidP="00BA1708">
      <w:r>
        <w:t>R. Yes, of course. There was just as well, there was also this with that it was not just such a "cloth". This time. It was like you had the feeling that something was coming up, and then there was a little stimulus in that area before it suddenly moved on to a new one.</w:t>
      </w:r>
    </w:p>
    <w:p w14:paraId="711F54E5" w14:textId="77777777" w:rsidR="00BA1708" w:rsidRDefault="00BA1708" w:rsidP="00BA1708"/>
    <w:p w14:paraId="5A08C822" w14:textId="32F99A40" w:rsidR="00BA1708" w:rsidRDefault="00BA1708" w:rsidP="00BA1708">
      <w:r>
        <w:t>I. And would you say that, well, there was a visual element in it, the first time you kind of tried this soap bubble thing?</w:t>
      </w:r>
    </w:p>
    <w:p w14:paraId="1DF2A356" w14:textId="77777777" w:rsidR="00BA1708" w:rsidRDefault="00BA1708" w:rsidP="00BA1708"/>
    <w:p w14:paraId="0070CBB3" w14:textId="42810881" w:rsidR="00BA1708" w:rsidRDefault="00BA1708" w:rsidP="00BA1708">
      <w:r>
        <w:t>R. Yes, it was there.</w:t>
      </w:r>
    </w:p>
    <w:p w14:paraId="02434103" w14:textId="77777777" w:rsidR="00BA1708" w:rsidRDefault="00BA1708" w:rsidP="00BA1708"/>
    <w:p w14:paraId="5D646E6B" w14:textId="42812F76" w:rsidR="002A747F" w:rsidRDefault="002A747F" w:rsidP="002A747F">
      <w:r>
        <w:t>I. Did it make any difference now in terms of figuring out what it meant you felt like?</w:t>
      </w:r>
    </w:p>
    <w:p w14:paraId="70ECEE96" w14:textId="77777777" w:rsidR="002A747F" w:rsidRDefault="002A747F" w:rsidP="002A747F"/>
    <w:p w14:paraId="4C89EA07" w14:textId="293F5433" w:rsidR="002A747F" w:rsidRDefault="002A747F" w:rsidP="002A747F">
      <w:r>
        <w:t>R. So only to this one?</w:t>
      </w:r>
    </w:p>
    <w:p w14:paraId="61E3D9FE" w14:textId="77777777" w:rsidR="002A747F" w:rsidRDefault="002A747F" w:rsidP="002A747F"/>
    <w:p w14:paraId="7D2EE21A" w14:textId="3F8F54B0" w:rsidR="002A747F" w:rsidRDefault="002A747F" w:rsidP="002A747F">
      <w:r>
        <w:t>I. Yes.</w:t>
      </w:r>
    </w:p>
    <w:p w14:paraId="0AA4F0D1" w14:textId="77777777" w:rsidR="002A747F" w:rsidRDefault="002A747F" w:rsidP="002A747F"/>
    <w:p w14:paraId="74B72EA8" w14:textId="72F748BE" w:rsidR="002A747F" w:rsidRDefault="002A747F" w:rsidP="002A747F">
      <w:r>
        <w:t xml:space="preserve">R. It should be precisely what I kind of attribute to this time that there was something about it. Well, I do not think you use, well, like this, with like having to figure out what it is that could feel like this, of course, it requires thinking power in a completely different way than if you had something visual that could tell you what really happened, right? And I also think, man, I've talked a lot about air, ik ', that is, and that's also the visual stimulus that is, you can say in one way or another, ik', that is. Well but I think it goes very fast that like that, if there is nothing you can see that presses on you, then it has to be </w:t>
      </w:r>
      <w:r w:rsidR="009D5564">
        <w:t>something that, then they must be something else. Then it is not an object. If it's something, then someone's breathing on you somehow, ik '.</w:t>
      </w:r>
    </w:p>
    <w:p w14:paraId="3285CDBB" w14:textId="77777777" w:rsidR="002A747F" w:rsidRDefault="002A747F" w:rsidP="002A747F"/>
    <w:p w14:paraId="52324B96" w14:textId="6F75CF86" w:rsidR="002A747F" w:rsidRDefault="002A747F" w:rsidP="002A747F">
      <w:r>
        <w:t>I. Exactly.</w:t>
      </w:r>
    </w:p>
    <w:p w14:paraId="6E8A8C5C" w14:textId="77777777" w:rsidR="002A747F" w:rsidRDefault="002A747F" w:rsidP="002A747F"/>
    <w:p w14:paraId="5437A194" w14:textId="0A21A581" w:rsidR="002A747F" w:rsidRDefault="002A747F" w:rsidP="002A747F">
      <w:r>
        <w:t>R. So, so I would say, you can then well… if now you had sat with a pair of dark glasses on and did not know what kind of room you had entered, then it may well be you had less focus on it. On the other hand, I think it's a pronounced feeling that something's happening in the air around one's hand, so it's not certain it would have changed that much. But in relation to some of the descriptions I can come up with, well then I think there are a lot of them like that, the exercise that goes on, it starts with something with some air. And it could very well be that you would be better at abstracting from it if you did not have one, if someone could just as well have stood and actually pressed your hand, right?</w:t>
      </w:r>
    </w:p>
    <w:p w14:paraId="753E83DA" w14:textId="77777777" w:rsidR="002A747F" w:rsidRDefault="002A747F" w:rsidP="002A747F"/>
    <w:p w14:paraId="7A554145" w14:textId="1AFC1303" w:rsidR="002A747F" w:rsidRDefault="002A747F" w:rsidP="002A747F">
      <w:r>
        <w:t>I. Yes.</w:t>
      </w:r>
    </w:p>
    <w:p w14:paraId="33B5F6AB" w14:textId="77777777" w:rsidR="002A747F" w:rsidRDefault="002A747F" w:rsidP="002A747F"/>
    <w:p w14:paraId="66C4C8AC" w14:textId="68A388D2" w:rsidR="002A747F" w:rsidRDefault="002A747F" w:rsidP="002A747F">
      <w:r>
        <w:t>R. Yes.</w:t>
      </w:r>
    </w:p>
    <w:p w14:paraId="2653646C" w14:textId="77777777" w:rsidR="002A747F" w:rsidRDefault="002A747F" w:rsidP="002A747F"/>
    <w:p w14:paraId="68405953" w14:textId="1F8EB715" w:rsidR="002A747F" w:rsidRDefault="002A747F" w:rsidP="002A747F">
      <w:r>
        <w:t>I. Yes. Cool. And if you have no more for this one, then we should not just take a step back and see if you have any comments on such all the stimuli you have experienced now? Is there anything you think you should have said about these?</w:t>
      </w:r>
    </w:p>
    <w:p w14:paraId="07AFBA0B" w14:textId="77777777" w:rsidR="002A747F" w:rsidRDefault="002A747F" w:rsidP="002A747F"/>
    <w:p w14:paraId="7B80F941" w14:textId="101BA867" w:rsidR="002A747F" w:rsidRDefault="002A747F" w:rsidP="002A747F">
      <w:r>
        <w:t>R. No, so I think, what I wanted, it has at least gone again, and that's what it is with this air that moves and that you feel it. And it's quite practical, you feel it as such a light cold, that is, like that… But then it becomes a breath, because it is very local, right? Well, it's not because you think you're standing in some wind, so it's like a very concentrated area, it's just the area you are stimulated in, or right around there, that you feel there is movement in the air , I '?</w:t>
      </w:r>
    </w:p>
    <w:p w14:paraId="1DE73AD6" w14:textId="77777777" w:rsidR="002A747F" w:rsidRDefault="002A747F" w:rsidP="002A747F"/>
    <w:p w14:paraId="4AC8DFE9" w14:textId="7930D046" w:rsidR="002A747F" w:rsidRDefault="002A747F" w:rsidP="002A747F">
      <w:r>
        <w:t>I. Yes.</w:t>
      </w:r>
    </w:p>
    <w:p w14:paraId="1742C204" w14:textId="77777777" w:rsidR="002A747F" w:rsidRDefault="002A747F" w:rsidP="002A747F"/>
    <w:p w14:paraId="7719DB28" w14:textId="44975839" w:rsidR="002A747F" w:rsidRDefault="002A747F" w:rsidP="002A747F">
      <w:r>
        <w:t>R. Then there's this little bit of that vibrating or tingling feeling that I think is like that goes pretty much again, somehow, through, or it does, through all those stimuli, and that was also my experience, first once i tried it it was like it has this one like this, it has the effect that one can feel such a little tingle in the hand. Then you can say that such that all the stimuli you have received, they may have been concentrated to varying degrees, but somehow I will still characterize them all as concentrated to some degree. So, you have not had a feeling that you have put your hand on something, where it seems to press evenly all over.</w:t>
      </w:r>
    </w:p>
    <w:p w14:paraId="35F98737" w14:textId="77777777" w:rsidR="002A747F" w:rsidRDefault="002A747F" w:rsidP="002A747F"/>
    <w:p w14:paraId="40C52238" w14:textId="2B2DAECD" w:rsidR="002A747F" w:rsidRDefault="002A747F" w:rsidP="002A747F">
      <w:r>
        <w:t>I. So there is some focus on some parts of the hand, somehow?</w:t>
      </w:r>
    </w:p>
    <w:p w14:paraId="65BEA4FE" w14:textId="77777777" w:rsidR="002A747F" w:rsidRDefault="002A747F" w:rsidP="002A747F"/>
    <w:p w14:paraId="5DCC9EA1" w14:textId="4C996A41" w:rsidR="002A747F" w:rsidRDefault="002A747F" w:rsidP="002A747F">
      <w:r>
        <w:t>R. Yes. So you can say that there is at least no such thing… there is nothing that comes close to putting your hand, the whole hand, on top of something. Yes.</w:t>
      </w:r>
    </w:p>
    <w:p w14:paraId="0DEE7815" w14:textId="77777777" w:rsidR="002A747F" w:rsidRDefault="002A747F" w:rsidP="002A747F"/>
    <w:p w14:paraId="10817F32" w14:textId="5B47E5D2" w:rsidR="002A747F" w:rsidRDefault="002A747F" w:rsidP="002A747F">
      <w:r>
        <w:t xml:space="preserve">I. </w:t>
      </w:r>
      <w:r w:rsidR="00C73665">
        <w:t>Fat. If you do not want to say anything more, then I can try to turn it off…</w:t>
      </w:r>
    </w:p>
    <w:p w14:paraId="52F9522B" w14:textId="77777777" w:rsidR="002A747F" w:rsidRDefault="002A747F" w:rsidP="002A747F"/>
    <w:p w14:paraId="41D20D85" w14:textId="106BBBFD" w:rsidR="002A747F" w:rsidRDefault="002A747F" w:rsidP="002A747F">
      <w:r>
        <w:t>R. No, so you can say if it has to be something, then when you sit here and you are not like that, you can feel that your hand, it is still like this a little sleeping feeling.</w:t>
      </w:r>
    </w:p>
    <w:p w14:paraId="325D6F40" w14:textId="77777777" w:rsidR="002A747F" w:rsidRDefault="002A747F" w:rsidP="002A747F"/>
    <w:p w14:paraId="4581AC1D" w14:textId="600B1431" w:rsidR="002A747F" w:rsidRDefault="002A747F" w:rsidP="002A747F">
      <w:r>
        <w:t>I. Is it such a thing the tingling in the hand?</w:t>
      </w:r>
    </w:p>
    <w:p w14:paraId="1AB4A16A" w14:textId="77777777" w:rsidR="002A747F" w:rsidRDefault="002A747F" w:rsidP="002A747F"/>
    <w:p w14:paraId="1EA120EC" w14:textId="1CA124F9" w:rsidR="002A747F" w:rsidRDefault="002A747F" w:rsidP="002A747F">
      <w:r>
        <w:t>R. Yes. That is, it does not vibrate or tingle in the same way as when you hold your hand over it. I think more, you have such a one, that is, sleeping, which is such a slight stinging in some way like that around, but otherwise a little just such a sleeping feeling in most of my index and middle finger, which is also where it is like , the area that has been stimulated the most.</w:t>
      </w:r>
    </w:p>
    <w:p w14:paraId="2678C72A" w14:textId="77777777" w:rsidR="002A747F" w:rsidRDefault="002A747F" w:rsidP="002A747F"/>
    <w:p w14:paraId="3B5E62B4" w14:textId="7DAFBED4" w:rsidR="00C73665" w:rsidRDefault="00C73665" w:rsidP="00C73665">
      <w:r>
        <w:t>I. Yes. Cool. I turn off the microphone, then.</w:t>
      </w:r>
    </w:p>
    <w:p w14:paraId="2EFD74E0" w14:textId="77777777" w:rsidR="00C73665" w:rsidRDefault="00C73665" w:rsidP="00C73665"/>
    <w:sectPr w:rsidR="00C73665">
      <w:footerReference w:type="even" r:id="rId6"/>
      <w:footerReference w:type="default" r:id="rId7"/>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33949" w14:textId="77777777" w:rsidR="00447C8D" w:rsidRDefault="00447C8D" w:rsidP="00961666">
      <w:r>
        <w:separator/>
      </w:r>
    </w:p>
  </w:endnote>
  <w:endnote w:type="continuationSeparator" w:id="0">
    <w:p w14:paraId="7672C132" w14:textId="77777777" w:rsidR="00447C8D" w:rsidRDefault="00447C8D" w:rsidP="00961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3287894"/>
      <w:docPartObj>
        <w:docPartGallery w:val="Page Numbers (Bottom of Page)"/>
        <w:docPartUnique/>
      </w:docPartObj>
    </w:sdtPr>
    <w:sdtEndPr>
      <w:rPr>
        <w:rStyle w:val="PageNumber"/>
      </w:rPr>
    </w:sdtEndPr>
    <w:sdtContent>
      <w:p w14:paraId="6C9B730F" w14:textId="07B9608B" w:rsidR="00961666" w:rsidRDefault="00961666" w:rsidP="00F445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9B51BD" w14:textId="77777777" w:rsidR="00961666" w:rsidRDefault="00961666" w:rsidP="009616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8027901"/>
      <w:docPartObj>
        <w:docPartGallery w:val="Page Numbers (Bottom of Page)"/>
        <w:docPartUnique/>
      </w:docPartObj>
    </w:sdtPr>
    <w:sdtEndPr>
      <w:rPr>
        <w:rStyle w:val="PageNumber"/>
      </w:rPr>
    </w:sdtEndPr>
    <w:sdtContent>
      <w:p w14:paraId="53584C18" w14:textId="3595A2A2" w:rsidR="00961666" w:rsidRDefault="00961666" w:rsidP="00F445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4BADD3" w14:textId="77777777" w:rsidR="00961666" w:rsidRDefault="00961666" w:rsidP="009616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7E7BF" w14:textId="77777777" w:rsidR="00447C8D" w:rsidRDefault="00447C8D" w:rsidP="00961666">
      <w:r>
        <w:separator/>
      </w:r>
    </w:p>
  </w:footnote>
  <w:footnote w:type="continuationSeparator" w:id="0">
    <w:p w14:paraId="46FBAD22" w14:textId="77777777" w:rsidR="00447C8D" w:rsidRDefault="00447C8D" w:rsidP="009616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MyNjIzNDAyNzJQ0lEKTi0uzszPAykwrAUAmD/tfiwAAAA="/>
  </w:docVars>
  <w:rsids>
    <w:rsidRoot w:val="00564C28"/>
    <w:rsid w:val="00037E82"/>
    <w:rsid w:val="000F20FD"/>
    <w:rsid w:val="00141B99"/>
    <w:rsid w:val="00143F07"/>
    <w:rsid w:val="001D2E43"/>
    <w:rsid w:val="00257C7B"/>
    <w:rsid w:val="00294C40"/>
    <w:rsid w:val="002A747F"/>
    <w:rsid w:val="00353D0C"/>
    <w:rsid w:val="00363428"/>
    <w:rsid w:val="00447C8D"/>
    <w:rsid w:val="00564C28"/>
    <w:rsid w:val="006A2AFC"/>
    <w:rsid w:val="00760910"/>
    <w:rsid w:val="009338A2"/>
    <w:rsid w:val="00961666"/>
    <w:rsid w:val="009D5564"/>
    <w:rsid w:val="00AC5F4D"/>
    <w:rsid w:val="00B1145E"/>
    <w:rsid w:val="00B1572B"/>
    <w:rsid w:val="00BA1708"/>
    <w:rsid w:val="00BB0B3A"/>
    <w:rsid w:val="00C55B0A"/>
    <w:rsid w:val="00C73665"/>
    <w:rsid w:val="00CD233E"/>
    <w:rsid w:val="00CD7467"/>
    <w:rsid w:val="00DA4FBA"/>
    <w:rsid w:val="00E0448E"/>
    <w:rsid w:val="00E26397"/>
    <w:rsid w:val="00E44990"/>
    <w:rsid w:val="00EA3238"/>
    <w:rsid w:val="00EB1A4E"/>
    <w:rsid w:val="00F4600D"/>
    <w:rsid w:val="00FA7779"/>
    <w:rsid w:val="00FC30B4"/>
    <w:rsid w:val="00FD239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903E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C28"/>
    <w:rPr>
      <w:rFonts w:ascii="Calibri" w:eastAsia="Calibri" w:hAnsi="Calibri" w:cs="Calibri"/>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397"/>
    <w:pPr>
      <w:ind w:left="720"/>
      <w:contextualSpacing/>
    </w:pPr>
  </w:style>
  <w:style w:type="paragraph" w:styleId="Footer">
    <w:name w:val="footer"/>
    <w:basedOn w:val="Normal"/>
    <w:link w:val="FooterChar"/>
    <w:uiPriority w:val="99"/>
    <w:unhideWhenUsed/>
    <w:rsid w:val="00961666"/>
    <w:pPr>
      <w:tabs>
        <w:tab w:val="center" w:pos="4819"/>
        <w:tab w:val="right" w:pos="9638"/>
      </w:tabs>
    </w:pPr>
  </w:style>
  <w:style w:type="character" w:customStyle="1" w:styleId="FooterChar">
    <w:name w:val="Footer Char"/>
    <w:basedOn w:val="DefaultParagraphFont"/>
    <w:link w:val="Footer"/>
    <w:uiPriority w:val="99"/>
    <w:rsid w:val="00961666"/>
    <w:rPr>
      <w:rFonts w:ascii="Calibri" w:eastAsia="Calibri" w:hAnsi="Calibri" w:cs="Calibri"/>
      <w:lang w:val="en" w:eastAsia="da-DK"/>
    </w:rPr>
  </w:style>
  <w:style w:type="character" w:styleId="PageNumber">
    <w:name w:val="page number"/>
    <w:basedOn w:val="DefaultParagraphFont"/>
    <w:uiPriority w:val="99"/>
    <w:semiHidden/>
    <w:unhideWhenUsed/>
    <w:rsid w:val="00961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10</Pages>
  <Words>3900</Words>
  <Characters>22233</Characters>
  <Application>Microsoft Office Word</Application>
  <DocSecurity>0</DocSecurity>
  <Lines>185</Lines>
  <Paragraphs>52</Paragraphs>
  <ScaleCrop>false</ScaleCrop>
  <HeadingPairs>
    <vt:vector size="2" baseType="variant">
      <vt:variant>
        <vt:lpstr>Titel</vt:lpstr>
      </vt:variant>
      <vt:variant>
        <vt:i4>1</vt:i4>
      </vt:variant>
    </vt:vector>
  </HeadingPairs>
  <TitlesOfParts>
    <vt:vector size="1" baseType="lpstr">
      <vt:lpstr/>
    </vt:vector>
  </TitlesOfParts>
  <Manager/>
  <Company/>
  <LinksUpToDate>false</LinksUpToDate>
  <CharactersWithSpaces>26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21-08-29T20:35:00Z</dcterms:created>
  <dcterms:modified xsi:type="dcterms:W3CDTF">2022-03-09T10:48:00Z</dcterms:modified>
  <cp:category/>
</cp:coreProperties>
</file>